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nectar d'abricot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p w:rsidR="00827634" w:rsidRPr="0069446B" w:rsidP="009E5102" w14:paraId="2D05B3D4" w14:textId="5E45E9EA">
      <w:pPr>
        <w:pStyle w:val="SDSTextNormal"/>
      </w:pPr>
      <w:r w:rsidRPr="0069446B">
        <w:rPr>
          <w:noProof/>
        </w:rPr>
        <w:t>Destinato al grande pubblic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geraniol; citronellol; 4-tert-butylcyclohexyl acetate;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ostanza(e) che non soddisfa(no) i criteri PBT del regolamento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ostanza(e) che non soddisfa(no) i criteri vPvB del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2"/>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75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undecan-4-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67-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25-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2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08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8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ecan-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05-86-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1-8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Verde. Frutt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ecan-5-olide (705-86-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undecan-4-olide (104-67-6)</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i peso corporeo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di peso corporeo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decan-5-olide (705-86-2)</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23 Temp.: 25,2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decan-5-olide (705-86-2)</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23 Temp.: 25,2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undecan-4-olide (104-67-6)</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225 mg/kg di peso corporeo Animal: rat, Animal sex: male, Guideline: OECD Guideline 451 (Carcinogenicity Studies)</w:t>
            </w:r>
          </w:p>
        </w:tc>
      </w:tr>
      <w:tr w14:paraId="1F70232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D0C748B" w14:textId="05174576">
            <w:pPr>
              <w:pStyle w:val="SDSTableTextNormal"/>
              <w:rPr>
                <w:noProof w:val="0"/>
              </w:rPr>
            </w:pPr>
            <w:r w:rsidRPr="0069446B" w:rsidR="00FA7F7F">
              <w:rPr>
                <w:noProof/>
              </w:rPr>
              <w:t>NOAEL (cronico,orale,animale/femmina,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1DFBD5B" w14:textId="31B5B338">
            <w:pPr>
              <w:pStyle w:val="SDSTableTextNormal"/>
              <w:rPr>
                <w:noProof w:val="0"/>
              </w:rPr>
            </w:pPr>
            <w:r w:rsidRPr="0069446B">
              <w:rPr>
                <w:noProof/>
              </w:rPr>
              <w:t>450 mg/kg di peso corporeo Animal: rat, Animal sex: female, Guideline: OECD Guideline 451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decan-5-olide (705-86-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i peso corporeo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di peso corporeo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alazione,ratto,polvere/nebbia/fumi,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di peso corporeo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nectar d'abricot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undecan-4-olide (104-67-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lt; 10,62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zioni su altri pericoli</w:t>
      </w:r>
      <w:bookmarkEnd w:id="3"/>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ecan-5-olide (705-86-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8,7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1,8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6,54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undecan-4-olide (104-67-6)</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853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218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8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38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nectar d'abricot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ecan-5-olide (705-86-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undecan-4-olide (104-67-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ostanza(e) che non soddisfa(no) i criteri PBT del regolamento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ostanza(e) che non soddisfa(no) i criteri vPvB del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4"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iol ; citronellol ; 4-tert-butylcyclohexyl acetate ; d-limonen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undecan-4-olide ; d-limonene ; 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9/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9/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nectar d'abricot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nectar d'abricot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9/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2CAFEFA-F89E-47E3-8C3A-0FDB4C1002E1}"/>
</file>

<file path=customXml/itemProps3.xml><?xml version="1.0" encoding="utf-8"?>
<ds:datastoreItem xmlns:ds="http://schemas.openxmlformats.org/officeDocument/2006/customXml" ds:itemID="{88ADFC94-2A9D-4F43-A592-7E6EF0DBA52C}"/>
</file>

<file path=customXml/itemProps4.xml><?xml version="1.0" encoding="utf-8"?>
<ds:datastoreItem xmlns:ds="http://schemas.openxmlformats.org/officeDocument/2006/customXml" ds:itemID="{D1E110AB-B46D-44B5-A70C-6AEADEE7DE8C}"/>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